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70B0F" w14:textId="77777777" w:rsidR="008F544D" w:rsidRDefault="008F544D" w:rsidP="008F544D">
      <w:pPr>
        <w:rPr>
          <w:rStyle w:val="Strong"/>
        </w:rPr>
      </w:pPr>
    </w:p>
    <w:p w14:paraId="43FEE0B3" w14:textId="77777777" w:rsidR="008F544D" w:rsidRDefault="008F544D" w:rsidP="008F544D">
      <w:pPr>
        <w:rPr>
          <w:rStyle w:val="Strong"/>
        </w:rPr>
      </w:pPr>
    </w:p>
    <w:p w14:paraId="0C2A207A" w14:textId="77777777" w:rsidR="008F544D" w:rsidRDefault="008F544D" w:rsidP="005234B7">
      <w:pPr>
        <w:rPr>
          <w:rStyle w:val="Strong"/>
        </w:rPr>
      </w:pPr>
    </w:p>
    <w:p w14:paraId="490160DA" w14:textId="23FF1735" w:rsidR="008F544D" w:rsidRPr="008F544D" w:rsidRDefault="008F544D" w:rsidP="008F544D">
      <w:pPr>
        <w:pStyle w:val="Title"/>
        <w:rPr>
          <w:b/>
          <w:bCs/>
        </w:rPr>
      </w:pPr>
      <w:r w:rsidRPr="008F544D">
        <w:rPr>
          <w:b/>
          <w:bCs/>
        </w:rPr>
        <w:t>Title of Proposal</w:t>
      </w:r>
    </w:p>
    <w:p w14:paraId="54ED5779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Student Name</w:t>
      </w:r>
    </w:p>
    <w:p w14:paraId="3041935A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Email Address</w:t>
      </w:r>
    </w:p>
    <w:p w14:paraId="5EBEA7BB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N Number</w:t>
      </w:r>
    </w:p>
    <w:p w14:paraId="53358813" w14:textId="77777777" w:rsidR="008F544D" w:rsidRPr="004D232B" w:rsidRDefault="008F544D" w:rsidP="008F544D"/>
    <w:p w14:paraId="47B22442" w14:textId="77777777" w:rsidR="008F544D" w:rsidRPr="004D232B" w:rsidRDefault="008F544D" w:rsidP="008F544D"/>
    <w:p w14:paraId="1825CC46" w14:textId="77777777" w:rsidR="008F544D" w:rsidRPr="004D232B" w:rsidRDefault="008F544D" w:rsidP="008F544D"/>
    <w:p w14:paraId="7D1A5A2A" w14:textId="77777777" w:rsidR="008F544D" w:rsidRPr="008F544D" w:rsidRDefault="008F544D" w:rsidP="008F544D">
      <w:r w:rsidRPr="008F544D">
        <w:t>A Capstone Reflection</w:t>
      </w:r>
    </w:p>
    <w:p w14:paraId="7701FB0F" w14:textId="77777777" w:rsidR="008F544D" w:rsidRPr="008F544D" w:rsidRDefault="008F544D" w:rsidP="008F544D">
      <w:r w:rsidRPr="008F544D">
        <w:t>Hicks Honors College</w:t>
      </w:r>
    </w:p>
    <w:p w14:paraId="22096DC1" w14:textId="77777777" w:rsidR="008F544D" w:rsidRPr="004D232B" w:rsidRDefault="008F544D" w:rsidP="008F544D"/>
    <w:p w14:paraId="5EC44FF7" w14:textId="77777777" w:rsidR="008F544D" w:rsidRPr="004D232B" w:rsidRDefault="008F544D" w:rsidP="008F544D"/>
    <w:p w14:paraId="2C3CA22E" w14:textId="77777777" w:rsidR="008F544D" w:rsidRPr="004D232B" w:rsidRDefault="008F544D" w:rsidP="008F544D"/>
    <w:p w14:paraId="2D268452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Capstone Mentor Name</w:t>
      </w:r>
    </w:p>
    <w:p w14:paraId="39AF0DD0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Capstone Mentor Email</w:t>
      </w:r>
    </w:p>
    <w:p w14:paraId="0BB1BE1B" w14:textId="77777777" w:rsidR="008F544D" w:rsidRPr="008F544D" w:rsidRDefault="008F544D" w:rsidP="008F544D">
      <w:pPr>
        <w:pStyle w:val="Heading1"/>
        <w:rPr>
          <w:b/>
          <w:bCs/>
        </w:rPr>
      </w:pPr>
      <w:r w:rsidRPr="008F544D">
        <w:rPr>
          <w:b/>
          <w:bCs/>
        </w:rPr>
        <w:t>Department</w:t>
      </w:r>
    </w:p>
    <w:p w14:paraId="3CD6C79C" w14:textId="77777777" w:rsidR="008F544D" w:rsidRPr="004D232B" w:rsidRDefault="008F544D" w:rsidP="008F544D"/>
    <w:p w14:paraId="16B46F2F" w14:textId="77777777" w:rsidR="008F544D" w:rsidRPr="004D232B" w:rsidRDefault="008F544D" w:rsidP="008F544D"/>
    <w:p w14:paraId="231A2ACE" w14:textId="77777777" w:rsidR="008F544D" w:rsidRPr="004D232B" w:rsidRDefault="008F544D" w:rsidP="008F544D"/>
    <w:p w14:paraId="3DE8D450" w14:textId="77777777" w:rsidR="008F544D" w:rsidRPr="004D232B" w:rsidRDefault="008F544D" w:rsidP="008F544D">
      <w:r w:rsidRPr="004D232B">
        <w:t xml:space="preserve">Intended Graduation Date:  </w:t>
      </w:r>
      <w:r>
        <w:t>Month</w:t>
      </w:r>
      <w:r w:rsidRPr="004D232B">
        <w:t xml:space="preserve"> </w:t>
      </w:r>
      <w:r>
        <w:t>Year</w:t>
      </w:r>
    </w:p>
    <w:p w14:paraId="2825D2BC" w14:textId="77777777" w:rsidR="008F544D" w:rsidRDefault="008F544D" w:rsidP="008F544D"/>
    <w:p w14:paraId="4E124FB0" w14:textId="77777777" w:rsidR="008F544D" w:rsidRDefault="008F544D" w:rsidP="008F544D">
      <w:r>
        <w:br w:type="page"/>
      </w:r>
    </w:p>
    <w:p w14:paraId="71A0C40E" w14:textId="240EC7CE" w:rsidR="008F544D" w:rsidRPr="008F544D" w:rsidRDefault="008F544D" w:rsidP="008F544D">
      <w:pPr>
        <w:pStyle w:val="Heading2"/>
        <w:jc w:val="left"/>
        <w:rPr>
          <w:b/>
          <w:bCs/>
        </w:rPr>
      </w:pPr>
      <w:r w:rsidRPr="008F544D">
        <w:rPr>
          <w:b/>
          <w:bCs/>
        </w:rPr>
        <w:lastRenderedPageBreak/>
        <w:t>Capstone Project</w:t>
      </w:r>
      <w:r w:rsidR="00C940E5">
        <w:rPr>
          <w:b/>
          <w:bCs/>
        </w:rPr>
        <w:t xml:space="preserve"> Summary</w:t>
      </w:r>
    </w:p>
    <w:p w14:paraId="3F8E47F8" w14:textId="18B0B2ED" w:rsidR="008F544D" w:rsidRPr="008F544D" w:rsidRDefault="008F544D" w:rsidP="008F544D">
      <w:pPr>
        <w:jc w:val="left"/>
      </w:pPr>
      <w:r w:rsidRPr="008F544D">
        <w:t>This is a one-paragraph summary of your capstone project/experience</w:t>
      </w:r>
      <w:r w:rsidR="00F70A00" w:rsidRPr="008F544D">
        <w:t xml:space="preserve">. </w:t>
      </w:r>
      <w:r w:rsidRPr="008F544D">
        <w:t>This is where you talk about the type of work you are doing, the company or faculty member you worked with, and the project outcomes</w:t>
      </w:r>
      <w:r w:rsidR="00F70A00" w:rsidRPr="008F544D">
        <w:t xml:space="preserve">. </w:t>
      </w:r>
      <w:r w:rsidR="008A2961">
        <w:t>Remove template instructional text in your final document</w:t>
      </w:r>
      <w:r w:rsidR="00F70A00">
        <w:t xml:space="preserve">. </w:t>
      </w:r>
    </w:p>
    <w:p w14:paraId="506BCABC" w14:textId="77777777" w:rsidR="008F544D" w:rsidRPr="008F544D" w:rsidRDefault="008F544D" w:rsidP="008F544D">
      <w:pPr>
        <w:jc w:val="left"/>
      </w:pPr>
    </w:p>
    <w:p w14:paraId="524D7FBD" w14:textId="77777777" w:rsidR="008F544D" w:rsidRPr="008F544D" w:rsidRDefault="008F544D" w:rsidP="008F544D">
      <w:pPr>
        <w:pStyle w:val="Heading2"/>
        <w:jc w:val="left"/>
        <w:rPr>
          <w:b/>
          <w:bCs/>
        </w:rPr>
      </w:pPr>
      <w:r w:rsidRPr="008F544D">
        <w:rPr>
          <w:b/>
          <w:bCs/>
        </w:rPr>
        <w:t>Learning Outcomes Reflection</w:t>
      </w:r>
    </w:p>
    <w:p w14:paraId="72CB4C28" w14:textId="12D67618" w:rsidR="008F544D" w:rsidRDefault="008F544D" w:rsidP="008F544D">
      <w:pPr>
        <w:jc w:val="left"/>
      </w:pPr>
      <w:r w:rsidRPr="008F544D">
        <w:t>Refer to each of the learning outcomes listed in your Capstone Proposal</w:t>
      </w:r>
      <w:r w:rsidR="00F70A00" w:rsidRPr="008F544D">
        <w:t xml:space="preserve">. </w:t>
      </w:r>
      <w:r w:rsidR="001D7B6B">
        <w:t xml:space="preserve">For each learning outcome, write a separate paragraph that addresses each of the following questions:  Did you achieve this learning outcome </w:t>
      </w:r>
      <w:r w:rsidR="00881CFC">
        <w:t>in your capstone project/experience</w:t>
      </w:r>
      <w:r w:rsidR="00F70A00" w:rsidRPr="008F544D">
        <w:t xml:space="preserve">? </w:t>
      </w:r>
      <w:r w:rsidR="00881CFC">
        <w:t>How was the learning outcome realized</w:t>
      </w:r>
      <w:r w:rsidR="00F70A00" w:rsidRPr="008F544D">
        <w:t xml:space="preserve">? </w:t>
      </w:r>
      <w:r w:rsidR="00881CFC">
        <w:t>Include specific examples</w:t>
      </w:r>
      <w:r w:rsidR="009C137D">
        <w:t xml:space="preserve"> from your capstone experience that demonstrate how you met the learning outcome</w:t>
      </w:r>
      <w:r w:rsidR="00F70A00">
        <w:t xml:space="preserve">. </w:t>
      </w:r>
      <w:r w:rsidRPr="008F544D">
        <w:t xml:space="preserve">List the original </w:t>
      </w:r>
      <w:r w:rsidR="008038D8">
        <w:t xml:space="preserve">learning </w:t>
      </w:r>
      <w:r w:rsidRPr="008F544D">
        <w:t>outcome as a secondary heading</w:t>
      </w:r>
      <w:r w:rsidR="00F70A00">
        <w:t xml:space="preserve">. </w:t>
      </w:r>
      <w:r w:rsidRPr="008F544D">
        <w:t>You are welcome to include new learning outcomes if any arose during the capstone project/experience</w:t>
      </w:r>
      <w:r w:rsidR="00F70A00" w:rsidRPr="008F544D">
        <w:t xml:space="preserve">. </w:t>
      </w:r>
      <w:r w:rsidR="008038D8">
        <w:t>If a learning outcome was not realized, reflect on why the outcome was not realized</w:t>
      </w:r>
      <w:r w:rsidR="00F70A00">
        <w:t xml:space="preserve">. </w:t>
      </w:r>
      <w:r w:rsidR="00D46382">
        <w:t xml:space="preserve">The learning outcomes reflection portion of your capstone reflection should be at least </w:t>
      </w:r>
      <w:r w:rsidR="00373F3C">
        <w:t>2-3 pages in length</w:t>
      </w:r>
      <w:r w:rsidR="00F70A00">
        <w:t xml:space="preserve">. </w:t>
      </w:r>
      <w:r w:rsidR="008A2961">
        <w:t xml:space="preserve">Remove template instructional text in your final document. </w:t>
      </w:r>
    </w:p>
    <w:p w14:paraId="7C358081" w14:textId="77777777" w:rsidR="008F544D" w:rsidRPr="008F544D" w:rsidRDefault="008F544D" w:rsidP="008F544D">
      <w:pPr>
        <w:jc w:val="left"/>
      </w:pPr>
    </w:p>
    <w:p w14:paraId="2B8FDD4F" w14:textId="77777777" w:rsidR="008F544D" w:rsidRPr="008F544D" w:rsidRDefault="008F544D" w:rsidP="008F544D">
      <w:pPr>
        <w:pStyle w:val="Heading2"/>
        <w:jc w:val="left"/>
        <w:rPr>
          <w:b/>
          <w:bCs/>
        </w:rPr>
      </w:pPr>
      <w:r w:rsidRPr="008F544D">
        <w:rPr>
          <w:b/>
          <w:bCs/>
        </w:rPr>
        <w:t>Career/Professional Reflection</w:t>
      </w:r>
    </w:p>
    <w:p w14:paraId="4929F0B2" w14:textId="26EEB498" w:rsidR="008F544D" w:rsidRPr="008F544D" w:rsidRDefault="008F544D" w:rsidP="008F544D">
      <w:pPr>
        <w:jc w:val="left"/>
      </w:pPr>
      <w:r w:rsidRPr="008F544D">
        <w:t>In this section of the Reflection, consider how the project/experience impacted your future career or profession</w:t>
      </w:r>
      <w:r w:rsidR="00F70A00" w:rsidRPr="008F544D">
        <w:t xml:space="preserve">. </w:t>
      </w:r>
      <w:r w:rsidRPr="008F544D">
        <w:t>How did your capstone project clarify your thinking about your post-graduate educational or employment plans</w:t>
      </w:r>
      <w:r w:rsidR="00F70A00" w:rsidRPr="008F544D">
        <w:t xml:space="preserve">? </w:t>
      </w:r>
      <w:r w:rsidR="00833026">
        <w:t>Discuss</w:t>
      </w:r>
      <w:r w:rsidRPr="008F544D">
        <w:t xml:space="preserve"> knowledge and/or skills learned or reinforced that can help you meet your career or professional goals</w:t>
      </w:r>
      <w:r w:rsidR="00F70A00" w:rsidRPr="008F544D">
        <w:t xml:space="preserve">. </w:t>
      </w:r>
      <w:r w:rsidR="008A2961">
        <w:t xml:space="preserve">Remove template instructional text in your final document. </w:t>
      </w:r>
    </w:p>
    <w:p w14:paraId="6903C410" w14:textId="77777777" w:rsidR="008F544D" w:rsidRPr="004D232B" w:rsidRDefault="008F544D" w:rsidP="008F544D"/>
    <w:p w14:paraId="50858D20" w14:textId="77777777" w:rsidR="008F544D" w:rsidRPr="004D232B" w:rsidRDefault="008F544D" w:rsidP="008F544D">
      <w:r w:rsidRPr="004D232B">
        <w:br w:type="page"/>
      </w:r>
    </w:p>
    <w:p w14:paraId="2E83F35F" w14:textId="77777777" w:rsidR="008F544D" w:rsidRPr="008F544D" w:rsidRDefault="008F544D" w:rsidP="008F544D">
      <w:pPr>
        <w:pStyle w:val="Heading2"/>
        <w:jc w:val="left"/>
        <w:rPr>
          <w:b/>
          <w:bCs/>
        </w:rPr>
      </w:pPr>
      <w:r w:rsidRPr="008F544D">
        <w:rPr>
          <w:b/>
          <w:bCs/>
        </w:rPr>
        <w:lastRenderedPageBreak/>
        <w:t>Honors College Reflection</w:t>
      </w:r>
    </w:p>
    <w:p w14:paraId="171C48D3" w14:textId="2CD080EE" w:rsidR="008F544D" w:rsidRPr="008F544D" w:rsidRDefault="008F544D" w:rsidP="008F544D">
      <w:pPr>
        <w:jc w:val="left"/>
      </w:pPr>
      <w:r w:rsidRPr="008F544D">
        <w:t>Address how the actual capstone experience conformed to or diverged from your expectations for this experience</w:t>
      </w:r>
      <w:r w:rsidR="00F70A00" w:rsidRPr="008F544D">
        <w:t xml:space="preserve">. </w:t>
      </w:r>
      <w:r w:rsidRPr="008F544D">
        <w:t>How did the capstone project/experience “cap” your overall educational experience at UNF, specifically your Hicks Honors College experience?</w:t>
      </w:r>
    </w:p>
    <w:p w14:paraId="33227ACE" w14:textId="0C35AD62" w:rsidR="008F544D" w:rsidRPr="008F544D" w:rsidRDefault="008F544D" w:rsidP="008F544D">
      <w:pPr>
        <w:jc w:val="left"/>
      </w:pPr>
      <w:r w:rsidRPr="008F544D">
        <w:t xml:space="preserve">Reflect on the focus areas of student development embraced by the Hicks Honors College (Critical Thinking, Leadership, Engagement, Interdisciplinary Perspective, </w:t>
      </w:r>
      <w:r w:rsidR="00E32CB6">
        <w:t xml:space="preserve">and </w:t>
      </w:r>
      <w:r w:rsidRPr="008F544D">
        <w:t>Global Awareness)</w:t>
      </w:r>
      <w:r w:rsidR="00F70A00" w:rsidRPr="008F544D">
        <w:t>.</w:t>
      </w:r>
      <w:r w:rsidR="00507199">
        <w:t xml:space="preserve"> </w:t>
      </w:r>
      <w:r w:rsidR="00D25809">
        <w:t xml:space="preserve">Review your Capstone Proposal to see which focus areas you previously selected as areas of focus for your capstone experience. </w:t>
      </w:r>
      <w:r w:rsidR="00507199">
        <w:t xml:space="preserve">Write at least one paragraph </w:t>
      </w:r>
      <w:r w:rsidR="00624C3C">
        <w:t xml:space="preserve">for </w:t>
      </w:r>
      <w:r w:rsidR="00C91B41">
        <w:t xml:space="preserve">each selected focus area </w:t>
      </w:r>
      <w:r w:rsidR="0059646B">
        <w:t xml:space="preserve">discussing how your capstone experience supported your growth </w:t>
      </w:r>
      <w:r w:rsidR="001A46AB">
        <w:t xml:space="preserve">in </w:t>
      </w:r>
      <w:r w:rsidR="00C91B41">
        <w:t xml:space="preserve">that particular focus area. Provide specific examples from your capstone experience </w:t>
      </w:r>
      <w:r w:rsidR="000431CE">
        <w:t>in your writing. This section of the document should have a minimum of three paragraphs</w:t>
      </w:r>
      <w:proofErr w:type="gramStart"/>
      <w:r w:rsidR="000431CE">
        <w:t xml:space="preserve">.  </w:t>
      </w:r>
      <w:proofErr w:type="gramEnd"/>
      <w:r w:rsidR="008A2961">
        <w:t xml:space="preserve">Remove template instructional text in your final document. </w:t>
      </w:r>
    </w:p>
    <w:p w14:paraId="4CCDF47F" w14:textId="77777777" w:rsidR="008F544D" w:rsidRDefault="008F544D" w:rsidP="008F544D"/>
    <w:p w14:paraId="17FE6FC0" w14:textId="6FEA3776" w:rsidR="00652051" w:rsidRDefault="0044226D" w:rsidP="00652051">
      <w:pPr>
        <w:pStyle w:val="Heading2"/>
        <w:jc w:val="left"/>
        <w:rPr>
          <w:b/>
          <w:bCs/>
        </w:rPr>
      </w:pPr>
      <w:r>
        <w:rPr>
          <w:b/>
          <w:bCs/>
        </w:rPr>
        <w:t>Areas of Strength</w:t>
      </w:r>
    </w:p>
    <w:p w14:paraId="2AD11333" w14:textId="4A077E47" w:rsidR="00AF09B9" w:rsidRPr="00AF09B9" w:rsidRDefault="009222DE" w:rsidP="00AF09B9">
      <w:pPr>
        <w:jc w:val="left"/>
      </w:pPr>
      <w:r>
        <w:t>In this section of the reflection, write 3-5 paragraphs describing</w:t>
      </w:r>
      <w:r w:rsidR="0044226D">
        <w:t xml:space="preserve"> areas of strength that make you a marketable candidate for employment, graduate school, or professional school</w:t>
      </w:r>
      <w:r w:rsidR="00F70A00">
        <w:t xml:space="preserve">. </w:t>
      </w:r>
      <w:r w:rsidR="00436DFB">
        <w:t>For each area of strength, provide specific examples from your capstone experience and/or your time as an undergraduate at UNF</w:t>
      </w:r>
      <w:r w:rsidR="00F70A00">
        <w:t xml:space="preserve">. </w:t>
      </w:r>
      <w:r w:rsidR="00436DFB">
        <w:t xml:space="preserve">This section of the reflection </w:t>
      </w:r>
      <w:r w:rsidR="006B42E5">
        <w:t>is not limited to your capstone experience and can include a discussion of coursework and experiences from your time as a UNF undergraduate student</w:t>
      </w:r>
      <w:r w:rsidR="00F70A00">
        <w:t xml:space="preserve">. </w:t>
      </w:r>
      <w:r w:rsidR="008A2961">
        <w:t>Remove template instructional text in your final document.</w:t>
      </w:r>
    </w:p>
    <w:p w14:paraId="0BF4EB9B" w14:textId="77777777" w:rsidR="00652051" w:rsidRDefault="00652051" w:rsidP="00652051"/>
    <w:p w14:paraId="45D01E95" w14:textId="7A897A8D" w:rsidR="00652051" w:rsidRDefault="00652051" w:rsidP="00652051">
      <w:pPr>
        <w:pStyle w:val="Heading2"/>
        <w:jc w:val="left"/>
        <w:rPr>
          <w:b/>
          <w:bCs/>
        </w:rPr>
      </w:pPr>
      <w:r>
        <w:rPr>
          <w:b/>
          <w:bCs/>
        </w:rPr>
        <w:t>Areas for Growth</w:t>
      </w:r>
    </w:p>
    <w:p w14:paraId="4153ED4F" w14:textId="59DA5A9F" w:rsidR="008A2961" w:rsidRPr="008A2961" w:rsidRDefault="008A2961" w:rsidP="008A2961">
      <w:pPr>
        <w:jc w:val="left"/>
      </w:pPr>
      <w:r>
        <w:t>Consider your goals for the future</w:t>
      </w:r>
      <w:r w:rsidR="00F70A00">
        <w:t xml:space="preserve">. </w:t>
      </w:r>
      <w:r w:rsidR="00B22438">
        <w:t xml:space="preserve">Use this section of the reflection to write 3-5 paragraphs describing areas where you would like to expand your knowledge or improve </w:t>
      </w:r>
      <w:r w:rsidR="00D110B0">
        <w:t>a specific skill</w:t>
      </w:r>
      <w:r w:rsidR="00F70A00">
        <w:t xml:space="preserve">. </w:t>
      </w:r>
      <w:r w:rsidR="00DA0598">
        <w:t>This section can include a discussion of hard skills (e.g.</w:t>
      </w:r>
      <w:r w:rsidR="00456AE6">
        <w:t>,</w:t>
      </w:r>
      <w:r w:rsidR="00DA0598">
        <w:t xml:space="preserve"> knowledge of Python computer programming language) or soft skills (e.g.</w:t>
      </w:r>
      <w:r w:rsidR="00456AE6">
        <w:t>,</w:t>
      </w:r>
      <w:r w:rsidR="00DA0598">
        <w:t xml:space="preserve"> overcoming fear of public speaking)</w:t>
      </w:r>
      <w:r w:rsidR="00F70A00">
        <w:t xml:space="preserve">. </w:t>
      </w:r>
      <w:r w:rsidR="00B22438">
        <w:t>For each area of growth, write why you believe this area of growth is necessary and important for you</w:t>
      </w:r>
      <w:r w:rsidR="00DA0598">
        <w:t xml:space="preserve"> and how this area of growth is important for your future career. </w:t>
      </w:r>
    </w:p>
    <w:p w14:paraId="56EC6449" w14:textId="77777777" w:rsidR="00652051" w:rsidRPr="00652051" w:rsidRDefault="00652051" w:rsidP="00652051"/>
    <w:p w14:paraId="142986CE" w14:textId="3BFAC650" w:rsidR="008F544D" w:rsidRPr="00ED35B9" w:rsidRDefault="008F544D" w:rsidP="00373F3C">
      <w:pPr>
        <w:pStyle w:val="Heading2"/>
      </w:pPr>
    </w:p>
    <w:p w14:paraId="18253813" w14:textId="77777777" w:rsidR="008F544D" w:rsidRDefault="008F544D" w:rsidP="008F544D">
      <w:r>
        <w:br w:type="page"/>
      </w:r>
    </w:p>
    <w:p w14:paraId="319AD122" w14:textId="2BE35F6E" w:rsidR="00C22D3C" w:rsidRDefault="00AC0482" w:rsidP="00AC0482">
      <w:pPr>
        <w:pStyle w:val="Heading2"/>
        <w:rPr>
          <w:b/>
          <w:bCs/>
          <w:sz w:val="28"/>
          <w:szCs w:val="28"/>
        </w:rPr>
      </w:pPr>
      <w:r w:rsidRPr="00AC0482">
        <w:rPr>
          <w:b/>
          <w:bCs/>
          <w:sz w:val="28"/>
          <w:szCs w:val="28"/>
        </w:rPr>
        <w:lastRenderedPageBreak/>
        <w:t>Capstone Reflection Signature Page</w:t>
      </w:r>
    </w:p>
    <w:p w14:paraId="4CD0C5B1" w14:textId="003D0320" w:rsidR="00AC0482" w:rsidRDefault="00AC0482" w:rsidP="00AC0482"/>
    <w:p w14:paraId="3FADA4B6" w14:textId="29F27C35" w:rsidR="00AC0482" w:rsidRPr="00010615" w:rsidRDefault="008C7602" w:rsidP="00010615">
      <w:pPr>
        <w:pStyle w:val="Heading4"/>
      </w:pPr>
      <w:r w:rsidRPr="00D863A9">
        <w:rPr>
          <w:rStyle w:val="Heading3Char"/>
          <w:b/>
          <w:bCs/>
        </w:rPr>
        <w:t>Student Name:</w:t>
      </w:r>
      <w:r w:rsidRPr="00010615">
        <w:t xml:space="preserve">  </w:t>
      </w:r>
      <w:sdt>
        <w:sdtPr>
          <w:alias w:val="Student Name"/>
          <w:tag w:val="Enter the student first and last name"/>
          <w:id w:val="202827232"/>
          <w:placeholder>
            <w:docPart w:val="DefaultPlaceholder_-1854013440"/>
          </w:placeholder>
          <w:temporary/>
          <w:showingPlcHdr/>
          <w15:color w:val="000000"/>
          <w:text/>
        </w:sdtPr>
        <w:sdtEndPr/>
        <w:sdtContent>
          <w:r w:rsidR="002F22B6" w:rsidRPr="005234B7">
            <w:rPr>
              <w:rStyle w:val="PlaceholderText"/>
              <w:color w:val="525252" w:themeColor="accent3" w:themeShade="80"/>
            </w:rPr>
            <w:t>Click or tap here to enter text.</w:t>
          </w:r>
        </w:sdtContent>
      </w:sdt>
    </w:p>
    <w:p w14:paraId="7CE0BF0C" w14:textId="5212A815" w:rsidR="008C7602" w:rsidRDefault="008C7602" w:rsidP="008C7602">
      <w:pPr>
        <w:jc w:val="left"/>
      </w:pPr>
      <w:r>
        <w:t>By signing below, I attest that all work contained in this document is my own and reflects my personal capstone project experience</w:t>
      </w:r>
      <w:r w:rsidR="00F70A00">
        <w:t xml:space="preserve">. </w:t>
      </w:r>
    </w:p>
    <w:p w14:paraId="49B4B669" w14:textId="3AE4CF1D" w:rsidR="008C7602" w:rsidRDefault="00833026" w:rsidP="008C7602">
      <w:pPr>
        <w:jc w:val="left"/>
      </w:pPr>
      <w:r>
        <w:pict w14:anchorId="2142A7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Digital Signature Line for Student Signature." style="width:192pt;height:96pt">
            <v:imagedata r:id="rId7" o:title=""/>
            <o:lock v:ext="edit" ungrouping="t" rotation="t" cropping="t" verticies="t" text="t" grouping="t"/>
            <o:signatureline v:ext="edit" id="{F3686764-4124-4F0F-9268-AD5271E85615}" provid="{00000000-0000-0000-0000-000000000000}" o:suggestedsigner="Student Name" issignatureline="t"/>
          </v:shape>
        </w:pict>
      </w:r>
    </w:p>
    <w:p w14:paraId="46DC71BE" w14:textId="12046AE1" w:rsidR="008C7602" w:rsidRDefault="008C7602" w:rsidP="008C7602">
      <w:pPr>
        <w:jc w:val="left"/>
      </w:pPr>
    </w:p>
    <w:p w14:paraId="4E84FFF2" w14:textId="5F5BC852" w:rsidR="008C7602" w:rsidRDefault="008C7602" w:rsidP="008C7602">
      <w:pPr>
        <w:jc w:val="left"/>
      </w:pPr>
    </w:p>
    <w:p w14:paraId="5F20D0B9" w14:textId="08F4285F" w:rsidR="008C7602" w:rsidRDefault="008C7602" w:rsidP="008C7602">
      <w:pPr>
        <w:jc w:val="left"/>
      </w:pPr>
    </w:p>
    <w:p w14:paraId="19BD6BDA" w14:textId="193B5E14" w:rsidR="008C7602" w:rsidRPr="00010615" w:rsidRDefault="008C7602" w:rsidP="00010615">
      <w:pPr>
        <w:pStyle w:val="Heading4"/>
        <w:rPr>
          <w:rStyle w:val="Strong"/>
          <w:b/>
          <w:bCs/>
        </w:rPr>
      </w:pPr>
      <w:r w:rsidRPr="00D863A9">
        <w:rPr>
          <w:rStyle w:val="Heading3Char"/>
          <w:b/>
          <w:bCs/>
        </w:rPr>
        <w:t>Mentor Name:</w:t>
      </w:r>
      <w:r w:rsidR="008671A4">
        <w:rPr>
          <w:rStyle w:val="Strong"/>
          <w:b/>
          <w:bCs/>
        </w:rPr>
        <w:t xml:space="preserve"> </w:t>
      </w:r>
      <w:sdt>
        <w:sdtPr>
          <w:rPr>
            <w:rStyle w:val="Strong"/>
            <w:b/>
            <w:bCs/>
          </w:rPr>
          <w:alias w:val="Mentor Name"/>
          <w:tag w:val="Enter the first and last name of the capstone mentor"/>
          <w:id w:val="1620488071"/>
          <w:placeholder>
            <w:docPart w:val="DefaultPlaceholder_-1854013440"/>
          </w:placeholder>
          <w:temporary/>
          <w:showingPlcHdr/>
          <w:text/>
        </w:sdtPr>
        <w:sdtEndPr>
          <w:rPr>
            <w:rStyle w:val="Strong"/>
          </w:rPr>
        </w:sdtEndPr>
        <w:sdtContent>
          <w:r w:rsidR="008671A4" w:rsidRPr="005234B7">
            <w:rPr>
              <w:rStyle w:val="PlaceholderText"/>
              <w:color w:val="525252" w:themeColor="accent3" w:themeShade="80"/>
            </w:rPr>
            <w:t>Click or tap here to enter text.</w:t>
          </w:r>
        </w:sdtContent>
      </w:sdt>
    </w:p>
    <w:p w14:paraId="2FCFB07A" w14:textId="5F9E6AF2" w:rsidR="008C7602" w:rsidRDefault="008C7602" w:rsidP="008C7602">
      <w:pPr>
        <w:jc w:val="left"/>
      </w:pPr>
      <w:r>
        <w:t>By signing below, I attest that the student listed above has completed all requirements necessary and important to encompass a meaningful Honors capstone experience</w:t>
      </w:r>
      <w:r w:rsidR="00F70A00">
        <w:t xml:space="preserve">. </w:t>
      </w:r>
    </w:p>
    <w:p w14:paraId="206B3B32" w14:textId="7990B3BC" w:rsidR="008C7602" w:rsidRDefault="00833026" w:rsidP="008C7602">
      <w:pPr>
        <w:jc w:val="left"/>
      </w:pPr>
      <w:r>
        <w:pict w14:anchorId="0CE8378B">
          <v:shape id="_x0000_i1026" type="#_x0000_t75" alt="Microsoft Office Signature Line for Capstone Mentor" style="width:192pt;height:96pt">
            <v:imagedata r:id="rId8" o:title=""/>
            <o:lock v:ext="edit" ungrouping="t" rotation="t" cropping="t" verticies="t" text="t" grouping="t"/>
            <o:signatureline v:ext="edit" id="{6E4EC745-4DD8-43AD-932B-225D90597C17}" provid="{00000000-0000-0000-0000-000000000000}" o:suggestedsigner="Capstone Mentor" issignatureline="t"/>
          </v:shape>
        </w:pict>
      </w:r>
    </w:p>
    <w:p w14:paraId="146A864A" w14:textId="77777777" w:rsidR="008C7602" w:rsidRDefault="008C7602" w:rsidP="008C7602">
      <w:pPr>
        <w:jc w:val="left"/>
      </w:pPr>
    </w:p>
    <w:p w14:paraId="1DA7E906" w14:textId="4DA35F40" w:rsidR="008C7602" w:rsidRDefault="008C7602" w:rsidP="008C7602">
      <w:pPr>
        <w:jc w:val="left"/>
      </w:pPr>
    </w:p>
    <w:p w14:paraId="0F89EC73" w14:textId="77777777" w:rsidR="008C7602" w:rsidRPr="00AC0482" w:rsidRDefault="008C7602" w:rsidP="008C7602">
      <w:pPr>
        <w:jc w:val="left"/>
      </w:pPr>
    </w:p>
    <w:sectPr w:rsidR="008C7602" w:rsidRPr="00AC0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SzMLEwNTIztDRR0lEKTi0uzszPAykwrAUASkcf7iwAAAA="/>
  </w:docVars>
  <w:rsids>
    <w:rsidRoot w:val="008F544D"/>
    <w:rsid w:val="00004C6E"/>
    <w:rsid w:val="00010615"/>
    <w:rsid w:val="000431CE"/>
    <w:rsid w:val="000B0351"/>
    <w:rsid w:val="000C5C76"/>
    <w:rsid w:val="001A46AB"/>
    <w:rsid w:val="001C3E41"/>
    <w:rsid w:val="001D7B6B"/>
    <w:rsid w:val="00285E9A"/>
    <w:rsid w:val="002F22B6"/>
    <w:rsid w:val="00373F3C"/>
    <w:rsid w:val="003955F7"/>
    <w:rsid w:val="003B0B35"/>
    <w:rsid w:val="00436DFB"/>
    <w:rsid w:val="0044226D"/>
    <w:rsid w:val="00456AE6"/>
    <w:rsid w:val="00507199"/>
    <w:rsid w:val="005234B7"/>
    <w:rsid w:val="0059646B"/>
    <w:rsid w:val="00624C3C"/>
    <w:rsid w:val="00652051"/>
    <w:rsid w:val="00653D1E"/>
    <w:rsid w:val="006B18A1"/>
    <w:rsid w:val="006B42E5"/>
    <w:rsid w:val="006E2EE9"/>
    <w:rsid w:val="008038D8"/>
    <w:rsid w:val="00833026"/>
    <w:rsid w:val="008671A4"/>
    <w:rsid w:val="00881CFC"/>
    <w:rsid w:val="008A2961"/>
    <w:rsid w:val="008C7602"/>
    <w:rsid w:val="008F544D"/>
    <w:rsid w:val="009222DE"/>
    <w:rsid w:val="009C137D"/>
    <w:rsid w:val="00A85D4A"/>
    <w:rsid w:val="00AC0482"/>
    <w:rsid w:val="00AF09B9"/>
    <w:rsid w:val="00B22438"/>
    <w:rsid w:val="00C22D3C"/>
    <w:rsid w:val="00C91B41"/>
    <w:rsid w:val="00C940E5"/>
    <w:rsid w:val="00C94943"/>
    <w:rsid w:val="00CA1E57"/>
    <w:rsid w:val="00D110B0"/>
    <w:rsid w:val="00D25809"/>
    <w:rsid w:val="00D46382"/>
    <w:rsid w:val="00D53739"/>
    <w:rsid w:val="00D863A9"/>
    <w:rsid w:val="00DA0598"/>
    <w:rsid w:val="00E32CB6"/>
    <w:rsid w:val="00F70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729BA71"/>
  <w15:chartTrackingRefBased/>
  <w15:docId w15:val="{381AB21B-616D-46B1-8372-E43F5CD79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44D"/>
    <w:pPr>
      <w:jc w:val="center"/>
      <w:outlineLvl w:val="0"/>
    </w:pPr>
    <w:rPr>
      <w:rFonts w:eastAsia="Arial Nova" w:cs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44D"/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F544D"/>
    <w:pPr>
      <w:outlineLvl w:val="1"/>
    </w:pPr>
  </w:style>
  <w:style w:type="paragraph" w:styleId="Heading3">
    <w:name w:val="heading 3"/>
    <w:basedOn w:val="Heading4"/>
    <w:next w:val="Normal"/>
    <w:link w:val="Heading3Char"/>
    <w:uiPriority w:val="9"/>
    <w:unhideWhenUsed/>
    <w:qFormat/>
    <w:rsid w:val="00D863A9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0615"/>
    <w:pPr>
      <w:jc w:val="left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F544D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8F544D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F544D"/>
    <w:rPr>
      <w:rFonts w:eastAsia="Arial Nova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544D"/>
    <w:rPr>
      <w:rFonts w:eastAsia="Arial Nova" w:cstheme="minorHAnsi"/>
      <w:sz w:val="24"/>
      <w:szCs w:val="24"/>
    </w:rPr>
  </w:style>
  <w:style w:type="paragraph" w:styleId="Title">
    <w:name w:val="Title"/>
    <w:basedOn w:val="Heading2"/>
    <w:next w:val="Normal"/>
    <w:link w:val="TitleChar"/>
    <w:uiPriority w:val="10"/>
    <w:qFormat/>
    <w:rsid w:val="008F544D"/>
  </w:style>
  <w:style w:type="character" w:customStyle="1" w:styleId="TitleChar">
    <w:name w:val="Title Char"/>
    <w:basedOn w:val="DefaultParagraphFont"/>
    <w:link w:val="Title"/>
    <w:uiPriority w:val="10"/>
    <w:rsid w:val="008F544D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863A9"/>
    <w:rPr>
      <w:rFonts w:eastAsia="Arial Nova" w:cstheme="minorHAns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0615"/>
    <w:rPr>
      <w:rFonts w:eastAsia="Arial Nova" w:cstheme="minorHAnsi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F22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711A0-F8DC-4102-8A25-D5105E4EBA7E}"/>
      </w:docPartPr>
      <w:docPartBody>
        <w:p w:rsidR="00D063D8" w:rsidRDefault="0014253C">
          <w:r w:rsidRPr="00DA47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53C"/>
    <w:rsid w:val="0014253C"/>
    <w:rsid w:val="00D06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253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>Monti, Denise</DisplayName>
        <AccountId>5434</AccountId>
        <AccountType/>
      </UserInfo>
    </lx4h>
    <Department xmlns="a8fbf49f-21ba-4487-b1fa-ffc4a5473ca3">HICKS (Hicks Honors College)</Department>
    <uq5p xmlns="a8fbf49f-21ba-4487-b1fa-ffc4a5473ca3">2023-05-10T16:40:00+00:00</uq5p>
    <Document_x0020_Status xmlns="a8fbf49f-21ba-4487-b1fa-ffc4a5473ca3">ADA Audit</Document_x0020_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5eca69fb3d36d5fae3a9cb68037c8502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a757d3d1f8a7c900e3b376d5c996af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  <xsd:enumeration value="COAS - PORL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F7B826-383E-48E6-9BDA-00D7D35F08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6AD05B-1891-4B34-B2FC-3C44380E318F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a8fbf49f-21ba-4487-b1fa-ffc4a5473ca3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BC67B5E-416B-4C08-AFDE-051E52B779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i, Denise</dc:creator>
  <cp:keywords/>
  <dc:description/>
  <cp:lastModifiedBy>Monti, Denise</cp:lastModifiedBy>
  <cp:revision>40</cp:revision>
  <dcterms:created xsi:type="dcterms:W3CDTF">2023-05-10T16:02:00Z</dcterms:created>
  <dcterms:modified xsi:type="dcterms:W3CDTF">2023-05-10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0913a-622e-44b2-acf3-a3d546136b3d</vt:lpwstr>
  </property>
  <property fmtid="{D5CDD505-2E9C-101B-9397-08002B2CF9AE}" pid="3" name="ContentTypeId">
    <vt:lpwstr>0x010100330B4FFE9BA0204FB96D85A847CFAF2C</vt:lpwstr>
  </property>
</Properties>
</file>